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1881" w:rsidRDefault="00603979">
      <w:pPr>
        <w:pStyle w:val="Heading1"/>
      </w:pPr>
      <w:bookmarkStart w:id="0" w:name="codebook-for-assignment-in-getting-and-c"/>
      <w:bookmarkEnd w:id="0"/>
      <w:r>
        <w:t>C</w:t>
      </w:r>
      <w:r w:rsidR="00116D6F">
        <w:t xml:space="preserve">odebook for assignment of Course </w:t>
      </w:r>
      <w:r>
        <w:t>"Getting and Cleaning Data", John Hopkins University</w:t>
      </w:r>
      <w:r w:rsidR="00116D6F">
        <w:t xml:space="preserve"> Data Science Program</w:t>
      </w:r>
    </w:p>
    <w:p w:rsidR="00B21881" w:rsidRDefault="00603979">
      <w:pPr>
        <w:pStyle w:val="Heading2"/>
      </w:pPr>
      <w:bookmarkStart w:id="1" w:name="data-set-information"/>
      <w:bookmarkEnd w:id="1"/>
      <w:r>
        <w:t>Data Set Information</w:t>
      </w:r>
    </w:p>
    <w:p w:rsidR="00B21881" w:rsidRDefault="00603979">
      <w:pPr>
        <w:pStyle w:val="FirstParagraph"/>
      </w:pPr>
      <w:r>
        <w:t>The experiments have been carried out with a group of 30 volunteers within an age bracket of 19-48 years[1]. Each person performed six activities (WALKING, WALKING_UPSTAIRS, WALKING_DOWNSTAIRS, SITTING, STANDING, LAYING) wearing a smartphone (Samsung Galax</w:t>
      </w:r>
      <w:r>
        <w:t>y S II) on the waist. Using its embedded accelerometer and gyroscope, we captured 3-axial linear acceleration and 3-axial angular velocity at a constant rate of 50Hz. The experiments have been video-recorded to label the data manually. The obtained dataset</w:t>
      </w:r>
      <w:r>
        <w:t xml:space="preserve"> has been randomly partitioned into two sets, where 70% of the volunteers was selected for generating the training data and 30% the test data.</w:t>
      </w:r>
    </w:p>
    <w:p w:rsidR="00B21881" w:rsidRDefault="00603979">
      <w:pPr>
        <w:pStyle w:val="BodyText"/>
      </w:pPr>
      <w:r>
        <w:t>The sensor signals (accelerometer and gyroscope) were pre-processed by applying noise filters and then sampled in</w:t>
      </w:r>
      <w:r>
        <w:t xml:space="preserve"> fixed-width sliding windows of 2.56 sec and 50% overlap (128 readings/window). The sensor acceleration signal, which has gravitational and body motion components, was separated using a Butterworth low-pass filter into body acceleration and gravity. The gr</w:t>
      </w:r>
      <w:r>
        <w:t>avitational force is assumed to have only low frequency components, therefore a filter with 0.3 Hz cutoff frequency was used. From each window, a vector of features was obtained by calculating variables from the time and frequency domain.</w:t>
      </w:r>
    </w:p>
    <w:p w:rsidR="00B21881" w:rsidRDefault="00603979">
      <w:pPr>
        <w:pStyle w:val="Heading2"/>
      </w:pPr>
      <w:bookmarkStart w:id="2" w:name="analysis-process"/>
      <w:bookmarkEnd w:id="2"/>
      <w:r>
        <w:t>Analysis Process</w:t>
      </w:r>
    </w:p>
    <w:p w:rsidR="00B21881" w:rsidRDefault="00AA69C6">
      <w:pPr>
        <w:pStyle w:val="FirstParagraph"/>
      </w:pPr>
      <w:r>
        <w:t>The data is</w:t>
      </w:r>
      <w:r w:rsidR="00603979">
        <w:t xml:space="preserve"> downloaded from: </w:t>
      </w:r>
      <w:hyperlink r:id="rId7">
        <w:r w:rsidR="00603979">
          <w:rPr>
            <w:rStyle w:val="Hyperlink"/>
          </w:rPr>
          <w:t>https://d396qusza40orc.cloudfront.net/getdata%2Fprojectfiles%2FUCI%20HAR%20Dataset.zip</w:t>
        </w:r>
      </w:hyperlink>
    </w:p>
    <w:p w:rsidR="00B21881" w:rsidRDefault="00603979">
      <w:pPr>
        <w:pStyle w:val="BodyText"/>
      </w:pPr>
      <w:r>
        <w:t xml:space="preserve">For each record it is </w:t>
      </w:r>
      <w:r>
        <w:t>provided:</w:t>
      </w:r>
    </w:p>
    <w:p w:rsidR="00B21881" w:rsidRDefault="00603979">
      <w:pPr>
        <w:pStyle w:val="Compact"/>
        <w:numPr>
          <w:ilvl w:val="0"/>
          <w:numId w:val="3"/>
        </w:numPr>
      </w:pPr>
      <w:r>
        <w:t>Triaxial acceleration from the accelerometer (total acceleration) and the estimated body acceleration.</w:t>
      </w:r>
    </w:p>
    <w:p w:rsidR="00B21881" w:rsidRDefault="00603979">
      <w:pPr>
        <w:pStyle w:val="Compact"/>
        <w:numPr>
          <w:ilvl w:val="0"/>
          <w:numId w:val="3"/>
        </w:numPr>
      </w:pPr>
      <w:r>
        <w:t>Triaxial Angular velocity from the gyroscope.</w:t>
      </w:r>
    </w:p>
    <w:p w:rsidR="00B21881" w:rsidRDefault="00603979">
      <w:pPr>
        <w:pStyle w:val="Compact"/>
        <w:numPr>
          <w:ilvl w:val="0"/>
          <w:numId w:val="3"/>
        </w:numPr>
      </w:pPr>
      <w:r>
        <w:t>A 561-feature vector with time and frequency domain variables.</w:t>
      </w:r>
    </w:p>
    <w:p w:rsidR="00B21881" w:rsidRDefault="00603979">
      <w:pPr>
        <w:pStyle w:val="Compact"/>
        <w:numPr>
          <w:ilvl w:val="0"/>
          <w:numId w:val="3"/>
        </w:numPr>
      </w:pPr>
      <w:r>
        <w:t>Its activity label.</w:t>
      </w:r>
    </w:p>
    <w:p w:rsidR="00B21881" w:rsidRDefault="00603979">
      <w:pPr>
        <w:pStyle w:val="Compact"/>
        <w:numPr>
          <w:ilvl w:val="0"/>
          <w:numId w:val="3"/>
        </w:numPr>
      </w:pPr>
      <w:r>
        <w:t xml:space="preserve">An identifier </w:t>
      </w:r>
      <w:r>
        <w:t>of the subject who carried out the experiment.</w:t>
      </w:r>
    </w:p>
    <w:p w:rsidR="00B21881" w:rsidRDefault="00603979">
      <w:pPr>
        <w:pStyle w:val="FirstParagraph"/>
      </w:pPr>
      <w:r>
        <w:t>The data cleansing is done by the following process:</w:t>
      </w:r>
    </w:p>
    <w:p w:rsidR="00B21881" w:rsidRDefault="00603979">
      <w:pPr>
        <w:pStyle w:val="Compact"/>
        <w:numPr>
          <w:ilvl w:val="0"/>
          <w:numId w:val="4"/>
        </w:numPr>
      </w:pPr>
      <w:r>
        <w:t xml:space="preserve">Load the labels and features, strip off invalid </w:t>
      </w:r>
      <w:r w:rsidR="004A6C98">
        <w:t xml:space="preserve">and unused </w:t>
      </w:r>
      <w:bookmarkStart w:id="3" w:name="_GoBack"/>
      <w:bookmarkEnd w:id="3"/>
      <w:r>
        <w:t>characters</w:t>
      </w:r>
    </w:p>
    <w:p w:rsidR="00B21881" w:rsidRDefault="00603979">
      <w:pPr>
        <w:pStyle w:val="Compact"/>
        <w:numPr>
          <w:ilvl w:val="0"/>
          <w:numId w:val="4"/>
        </w:numPr>
      </w:pPr>
      <w:r>
        <w:t>Read measurements which are std or means</w:t>
      </w:r>
    </w:p>
    <w:p w:rsidR="00B21881" w:rsidRDefault="00603979">
      <w:pPr>
        <w:pStyle w:val="Compact"/>
        <w:numPr>
          <w:ilvl w:val="0"/>
          <w:numId w:val="4"/>
        </w:numPr>
      </w:pPr>
      <w:r>
        <w:t>Read training data and combine with their subjects</w:t>
      </w:r>
    </w:p>
    <w:p w:rsidR="00B21881" w:rsidRDefault="00603979">
      <w:pPr>
        <w:pStyle w:val="Compact"/>
        <w:numPr>
          <w:ilvl w:val="0"/>
          <w:numId w:val="4"/>
        </w:numPr>
      </w:pPr>
      <w:r>
        <w:t xml:space="preserve">Read </w:t>
      </w:r>
      <w:r>
        <w:t>test data and combine with their subjects</w:t>
      </w:r>
    </w:p>
    <w:p w:rsidR="00B21881" w:rsidRDefault="00603979">
      <w:pPr>
        <w:pStyle w:val="Compact"/>
        <w:numPr>
          <w:ilvl w:val="0"/>
          <w:numId w:val="4"/>
        </w:numPr>
      </w:pPr>
      <w:r>
        <w:lastRenderedPageBreak/>
        <w:t>Combine training and test datasets</w:t>
      </w:r>
    </w:p>
    <w:p w:rsidR="00B21881" w:rsidRDefault="00603979">
      <w:pPr>
        <w:pStyle w:val="Compact"/>
        <w:numPr>
          <w:ilvl w:val="0"/>
          <w:numId w:val="4"/>
        </w:numPr>
      </w:pPr>
      <w:r>
        <w:t>Calcu</w:t>
      </w:r>
      <w:r w:rsidR="0066184D">
        <w:t>late the average of each acvitivit</w:t>
      </w:r>
      <w:r>
        <w:t>y and each subject</w:t>
      </w:r>
    </w:p>
    <w:p w:rsidR="00B21881" w:rsidRDefault="00603979">
      <w:pPr>
        <w:pStyle w:val="Compact"/>
        <w:numPr>
          <w:ilvl w:val="0"/>
          <w:numId w:val="4"/>
        </w:numPr>
      </w:pPr>
      <w:r>
        <w:t>OU</w:t>
      </w:r>
      <w:r w:rsidR="002513B5">
        <w:t>put the dataset into "cleanData</w:t>
      </w:r>
      <w:r>
        <w:t>.txt"</w:t>
      </w:r>
    </w:p>
    <w:p w:rsidR="00B21881" w:rsidRDefault="00603979">
      <w:pPr>
        <w:pStyle w:val="Heading2"/>
      </w:pPr>
      <w:bookmarkStart w:id="4" w:name="the-variables-in-output-file"/>
      <w:bookmarkEnd w:id="4"/>
      <w:r>
        <w:t>The variables in output file</w:t>
      </w:r>
    </w:p>
    <w:p w:rsidR="00B21881" w:rsidRDefault="00603979">
      <w:pPr>
        <w:pStyle w:val="FirstParagraph"/>
      </w:pPr>
      <w:r>
        <w:t>The output data file contains the following columns:</w:t>
      </w:r>
    </w:p>
    <w:p w:rsidR="00B21881" w:rsidRDefault="00603979">
      <w:pPr>
        <w:pStyle w:val="Compact"/>
        <w:numPr>
          <w:ilvl w:val="0"/>
          <w:numId w:val="5"/>
        </w:numPr>
      </w:pPr>
      <w:r>
        <w:t>SubjectNum,</w:t>
      </w:r>
    </w:p>
    <w:p w:rsidR="00B21881" w:rsidRDefault="00603979">
      <w:pPr>
        <w:pStyle w:val="Compact"/>
        <w:numPr>
          <w:ilvl w:val="0"/>
          <w:numId w:val="5"/>
        </w:numPr>
      </w:pPr>
      <w:r>
        <w:t>ActivityName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-mean-X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-mean-Y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-mean-Z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-std-X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-std-Y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-std-Z,</w:t>
      </w:r>
    </w:p>
    <w:p w:rsidR="00B21881" w:rsidRDefault="00603979">
      <w:pPr>
        <w:pStyle w:val="Compact"/>
        <w:numPr>
          <w:ilvl w:val="0"/>
          <w:numId w:val="5"/>
        </w:numPr>
      </w:pPr>
      <w:r>
        <w:t>tGravityAcc-mean-X,</w:t>
      </w:r>
    </w:p>
    <w:p w:rsidR="00B21881" w:rsidRDefault="00603979">
      <w:pPr>
        <w:pStyle w:val="Compact"/>
        <w:numPr>
          <w:ilvl w:val="0"/>
          <w:numId w:val="5"/>
        </w:numPr>
      </w:pPr>
      <w:r>
        <w:t>tGravityAcc-mean-Y,</w:t>
      </w:r>
    </w:p>
    <w:p w:rsidR="00B21881" w:rsidRDefault="00603979">
      <w:pPr>
        <w:pStyle w:val="Compact"/>
        <w:numPr>
          <w:ilvl w:val="0"/>
          <w:numId w:val="5"/>
        </w:numPr>
      </w:pPr>
      <w:r>
        <w:t>tGravityAcc-mean-Z,</w:t>
      </w:r>
    </w:p>
    <w:p w:rsidR="00B21881" w:rsidRDefault="00603979">
      <w:pPr>
        <w:pStyle w:val="Compact"/>
        <w:numPr>
          <w:ilvl w:val="0"/>
          <w:numId w:val="5"/>
        </w:numPr>
      </w:pPr>
      <w:r>
        <w:t>tGravityAcc-std-X,</w:t>
      </w:r>
    </w:p>
    <w:p w:rsidR="00B21881" w:rsidRDefault="00603979">
      <w:pPr>
        <w:pStyle w:val="Compact"/>
        <w:numPr>
          <w:ilvl w:val="0"/>
          <w:numId w:val="5"/>
        </w:numPr>
      </w:pPr>
      <w:r>
        <w:t>tGravityAcc-std-Y,</w:t>
      </w:r>
    </w:p>
    <w:p w:rsidR="00B21881" w:rsidRDefault="00603979">
      <w:pPr>
        <w:pStyle w:val="Compact"/>
        <w:numPr>
          <w:ilvl w:val="0"/>
          <w:numId w:val="5"/>
        </w:numPr>
      </w:pPr>
      <w:r>
        <w:t>tGravityAcc-std-Z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Jerk-mean-X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Jerk-mean-Y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Jerk-mean-Z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Jerk-std-X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Jerk-std-Y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Jerk-std-Z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-mean-X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-mean-Y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-mean-Z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-std-X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-std-Y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-std-Z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Jerk-mean-X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Jerk-mean-Y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Jerk-mean-Z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Jerk-std-X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Jerk-std-Y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Jerk-std-Z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Mag-mean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Mag-std,</w:t>
      </w:r>
    </w:p>
    <w:p w:rsidR="00B21881" w:rsidRDefault="00603979">
      <w:pPr>
        <w:pStyle w:val="Compact"/>
        <w:numPr>
          <w:ilvl w:val="0"/>
          <w:numId w:val="5"/>
        </w:numPr>
      </w:pPr>
      <w:r>
        <w:lastRenderedPageBreak/>
        <w:t>tGravityAccMag-mean,</w:t>
      </w:r>
    </w:p>
    <w:p w:rsidR="00B21881" w:rsidRDefault="00603979">
      <w:pPr>
        <w:pStyle w:val="Compact"/>
        <w:numPr>
          <w:ilvl w:val="0"/>
          <w:numId w:val="5"/>
        </w:numPr>
      </w:pPr>
      <w:r>
        <w:t>tGravityAccMag-std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JerkMag-mean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AccJerkMag-std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Mag-mean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Mag-std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JerkMag-mean,</w:t>
      </w:r>
    </w:p>
    <w:p w:rsidR="00B21881" w:rsidRDefault="00603979">
      <w:pPr>
        <w:pStyle w:val="Compact"/>
        <w:numPr>
          <w:ilvl w:val="0"/>
          <w:numId w:val="5"/>
        </w:numPr>
      </w:pPr>
      <w:r>
        <w:t>tBodyGyroJerkMag-std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-mean-X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-mean-Y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-mean-Z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-std-X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-std-Y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-std-Z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Jerk-mean-X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Jerk-mean-Y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Jerk-mean-Z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Jerk-std-X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Jer</w:t>
      </w:r>
      <w:r>
        <w:t>k-std-Y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Jerk-std-Z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Gyro-mean-X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Gyro-mean-Y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Gyro-mean-Z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Gyro-std-X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Gyro-std-Y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Gyro-std-Z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Mag-mean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AccMag-std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BodyAccJerkMag-mean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BodyAccJerkMag-std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BodyGyroMag-mean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BodyGyroMag-std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BodyGyroJerkMag-mean,</w:t>
      </w:r>
    </w:p>
    <w:p w:rsidR="00B21881" w:rsidRDefault="00603979">
      <w:pPr>
        <w:pStyle w:val="Compact"/>
        <w:numPr>
          <w:ilvl w:val="0"/>
          <w:numId w:val="5"/>
        </w:numPr>
      </w:pPr>
      <w:r>
        <w:t>fBodyBodyGyroJerkMag-std</w:t>
      </w:r>
    </w:p>
    <w:p w:rsidR="00B21881" w:rsidRDefault="00603979">
      <w:pPr>
        <w:pStyle w:val="Heading2"/>
      </w:pPr>
      <w:bookmarkStart w:id="5" w:name="reference"/>
      <w:bookmarkEnd w:id="5"/>
      <w:r>
        <w:t>Reference</w:t>
      </w:r>
    </w:p>
    <w:p w:rsidR="00B21881" w:rsidRDefault="00603979">
      <w:pPr>
        <w:pStyle w:val="FirstParagraph"/>
      </w:pPr>
      <w:r>
        <w:t>[1]</w:t>
      </w:r>
      <w:hyperlink r:id="rId8">
        <w:r>
          <w:rPr>
            <w:rStyle w:val="Hyperlink"/>
          </w:rPr>
          <w:t>https://archive.ics.uci.edu/ml/datasets/Human+Activity+Recognitio</w:t>
        </w:r>
        <w:r>
          <w:rPr>
            <w:rStyle w:val="Hyperlink"/>
          </w:rPr>
          <w:t>n+Using+Smartphones</w:t>
        </w:r>
      </w:hyperlink>
    </w:p>
    <w:sectPr w:rsidR="00B218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3979" w:rsidRDefault="00603979">
      <w:pPr>
        <w:spacing w:after="0"/>
      </w:pPr>
      <w:r>
        <w:separator/>
      </w:r>
    </w:p>
  </w:endnote>
  <w:endnote w:type="continuationSeparator" w:id="0">
    <w:p w:rsidR="00603979" w:rsidRDefault="006039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3979" w:rsidRDefault="00603979">
      <w:r>
        <w:separator/>
      </w:r>
    </w:p>
  </w:footnote>
  <w:footnote w:type="continuationSeparator" w:id="0">
    <w:p w:rsidR="00603979" w:rsidRDefault="006039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09E02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DA5FD9E"/>
    <w:multiLevelType w:val="multilevel"/>
    <w:tmpl w:val="05B2F4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7AE9826"/>
    <w:multiLevelType w:val="multilevel"/>
    <w:tmpl w:val="1DA251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6D6F"/>
    <w:rsid w:val="002513B5"/>
    <w:rsid w:val="004423F7"/>
    <w:rsid w:val="004A6C98"/>
    <w:rsid w:val="004E29B3"/>
    <w:rsid w:val="00590D07"/>
    <w:rsid w:val="00603979"/>
    <w:rsid w:val="0066184D"/>
    <w:rsid w:val="00784D58"/>
    <w:rsid w:val="008D6863"/>
    <w:rsid w:val="00AA69C6"/>
    <w:rsid w:val="00B2188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92F00-DFA6-4AE5-9592-F78A3CFFB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/Human+Activity+Recognition+Using+Smartphon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396qusza40orc.cloudfront.net/getdata%2Fprojectfiles%2FUCI%20HAR%20Dataset.zi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88</Words>
  <Characters>3356</Characters>
  <Application>Microsoft Office Word</Application>
  <DocSecurity>0</DocSecurity>
  <Lines>27</Lines>
  <Paragraphs>7</Paragraphs>
  <ScaleCrop>false</ScaleCrop>
  <Company/>
  <LinksUpToDate>false</LinksUpToDate>
  <CharactersWithSpaces>3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7</cp:revision>
  <dcterms:created xsi:type="dcterms:W3CDTF">2017-09-24T20:53:00Z</dcterms:created>
  <dcterms:modified xsi:type="dcterms:W3CDTF">2017-10-14T03:53:00Z</dcterms:modified>
</cp:coreProperties>
</file>